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B4E" w:rsidRDefault="00FE1B4E" w:rsidP="00FE1B4E">
      <w:r>
        <w:t>#include &lt;</w:t>
      </w:r>
      <w:proofErr w:type="spellStart"/>
      <w:r>
        <w:t>iostream</w:t>
      </w:r>
      <w:proofErr w:type="spellEnd"/>
      <w:r>
        <w:t>&gt;</w:t>
      </w:r>
    </w:p>
    <w:p w:rsidR="00FE1B4E" w:rsidRDefault="00FE1B4E" w:rsidP="00FE1B4E">
      <w:r>
        <w:t>#include &lt;</w:t>
      </w:r>
      <w:proofErr w:type="spellStart"/>
      <w:r>
        <w:t>fstream</w:t>
      </w:r>
      <w:proofErr w:type="spellEnd"/>
      <w:r>
        <w:t>&gt;</w:t>
      </w:r>
    </w:p>
    <w:p w:rsidR="00FE1B4E" w:rsidRDefault="00FE1B4E" w:rsidP="00FE1B4E"/>
    <w:p w:rsidR="00FE1B4E" w:rsidRDefault="00FE1B4E" w:rsidP="00FE1B4E">
      <w:proofErr w:type="spellStart"/>
      <w:r>
        <w:t>int</w:t>
      </w:r>
      <w:proofErr w:type="spellEnd"/>
      <w:r>
        <w:t xml:space="preserve"> </w:t>
      </w:r>
      <w:proofErr w:type="gramStart"/>
      <w:r>
        <w:t>main(</w:t>
      </w:r>
      <w:proofErr w:type="gramEnd"/>
      <w:r>
        <w:t>) {</w:t>
      </w:r>
    </w:p>
    <w:p w:rsidR="00FE1B4E" w:rsidRDefault="00FE1B4E" w:rsidP="00FE1B4E">
      <w:r>
        <w:t xml:space="preserve">    // Open the file in append mode</w:t>
      </w:r>
    </w:p>
    <w:p w:rsidR="00FE1B4E" w:rsidRDefault="00FE1B4E" w:rsidP="00FE1B4E">
      <w:r>
        <w:t xml:space="preserve">    </w:t>
      </w:r>
      <w:proofErr w:type="spellStart"/>
      <w:proofErr w:type="gramStart"/>
      <w:r w:rsidRPr="00FE1B4E">
        <w:rPr>
          <w:highlight w:val="yellow"/>
        </w:rPr>
        <w:t>std</w:t>
      </w:r>
      <w:proofErr w:type="spellEnd"/>
      <w:r w:rsidRPr="00FE1B4E">
        <w:rPr>
          <w:highlight w:val="yellow"/>
        </w:rPr>
        <w:t>::</w:t>
      </w:r>
      <w:proofErr w:type="spellStart"/>
      <w:proofErr w:type="gramEnd"/>
      <w:r w:rsidRPr="00FE1B4E">
        <w:rPr>
          <w:highlight w:val="yellow"/>
        </w:rPr>
        <w:t>ofstream</w:t>
      </w:r>
      <w:proofErr w:type="spellEnd"/>
      <w:r w:rsidRPr="00FE1B4E">
        <w:rPr>
          <w:highlight w:val="yellow"/>
        </w:rPr>
        <w:t xml:space="preserve"> </w:t>
      </w:r>
      <w:proofErr w:type="spellStart"/>
      <w:r w:rsidRPr="00FE1B4E">
        <w:rPr>
          <w:highlight w:val="yellow"/>
        </w:rPr>
        <w:t>outputFile</w:t>
      </w:r>
      <w:proofErr w:type="spellEnd"/>
      <w:r w:rsidRPr="00FE1B4E">
        <w:rPr>
          <w:highlight w:val="yellow"/>
        </w:rPr>
        <w:t xml:space="preserve">("myfile.txt", </w:t>
      </w:r>
      <w:proofErr w:type="spellStart"/>
      <w:r w:rsidRPr="00FE1B4E">
        <w:rPr>
          <w:highlight w:val="yellow"/>
        </w:rPr>
        <w:t>std</w:t>
      </w:r>
      <w:proofErr w:type="spellEnd"/>
      <w:r w:rsidRPr="00FE1B4E">
        <w:rPr>
          <w:highlight w:val="yellow"/>
        </w:rPr>
        <w:t>::</w:t>
      </w:r>
      <w:proofErr w:type="spellStart"/>
      <w:r w:rsidRPr="00FE1B4E">
        <w:rPr>
          <w:highlight w:val="yellow"/>
        </w:rPr>
        <w:t>ios</w:t>
      </w:r>
      <w:proofErr w:type="spellEnd"/>
      <w:r w:rsidRPr="00FE1B4E">
        <w:rPr>
          <w:highlight w:val="yellow"/>
        </w:rPr>
        <w:t>::app);</w:t>
      </w:r>
      <w:bookmarkStart w:id="0" w:name="_GoBack"/>
      <w:bookmarkEnd w:id="0"/>
    </w:p>
    <w:p w:rsidR="00FE1B4E" w:rsidRDefault="00FE1B4E" w:rsidP="00FE1B4E"/>
    <w:p w:rsidR="00FE1B4E" w:rsidRDefault="00FE1B4E" w:rsidP="00FE1B4E">
      <w:r>
        <w:t xml:space="preserve">    if </w:t>
      </w:r>
      <w:proofErr w:type="gramStart"/>
      <w:r>
        <w:t>(!</w:t>
      </w:r>
      <w:proofErr w:type="spellStart"/>
      <w:r>
        <w:t>outputFile.is</w:t>
      </w:r>
      <w:proofErr w:type="gramEnd"/>
      <w:r>
        <w:t>_open</w:t>
      </w:r>
      <w:proofErr w:type="spellEnd"/>
      <w:r>
        <w:t>()) {</w:t>
      </w:r>
    </w:p>
    <w:p w:rsidR="00FE1B4E" w:rsidRDefault="00FE1B4E" w:rsidP="00FE1B4E">
      <w:r>
        <w:t xml:space="preserve">       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cerr</w:t>
      </w:r>
      <w:proofErr w:type="spellEnd"/>
      <w:r>
        <w:t xml:space="preserve"> &lt;&lt; "Failed to open the file!" &lt;&lt;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endl</w:t>
      </w:r>
      <w:proofErr w:type="spellEnd"/>
      <w:r>
        <w:t>;</w:t>
      </w:r>
    </w:p>
    <w:p w:rsidR="00FE1B4E" w:rsidRDefault="00FE1B4E" w:rsidP="00FE1B4E">
      <w:r>
        <w:t xml:space="preserve">        return 1;</w:t>
      </w:r>
    </w:p>
    <w:p w:rsidR="00FE1B4E" w:rsidRDefault="00FE1B4E" w:rsidP="00FE1B4E">
      <w:r>
        <w:t xml:space="preserve">    }</w:t>
      </w:r>
    </w:p>
    <w:p w:rsidR="00FE1B4E" w:rsidRDefault="00FE1B4E" w:rsidP="00FE1B4E"/>
    <w:p w:rsidR="00FE1B4E" w:rsidRDefault="00FE1B4E" w:rsidP="00FE1B4E">
      <w:r>
        <w:t xml:space="preserve">    // Write data to the file</w:t>
      </w:r>
    </w:p>
    <w:p w:rsidR="00FE1B4E" w:rsidRDefault="00FE1B4E" w:rsidP="00FE1B4E">
      <w:r>
        <w:t xml:space="preserve">    </w:t>
      </w:r>
      <w:proofErr w:type="spellStart"/>
      <w:r>
        <w:t>outputFile</w:t>
      </w:r>
      <w:proofErr w:type="spellEnd"/>
      <w:r>
        <w:t xml:space="preserve"> &lt;&lt; "This is some new content that will be appended." &lt;&lt;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endl</w:t>
      </w:r>
      <w:proofErr w:type="spellEnd"/>
      <w:r>
        <w:t>;</w:t>
      </w:r>
    </w:p>
    <w:p w:rsidR="00FE1B4E" w:rsidRDefault="00FE1B4E" w:rsidP="00FE1B4E"/>
    <w:p w:rsidR="00FE1B4E" w:rsidRDefault="00FE1B4E" w:rsidP="00FE1B4E">
      <w:r>
        <w:t xml:space="preserve">    // Close the file</w:t>
      </w:r>
    </w:p>
    <w:p w:rsidR="00FE1B4E" w:rsidRDefault="00FE1B4E" w:rsidP="00FE1B4E">
      <w:r>
        <w:t xml:space="preserve">    </w:t>
      </w:r>
      <w:proofErr w:type="spellStart"/>
      <w:r>
        <w:t>outputFile.close</w:t>
      </w:r>
      <w:proofErr w:type="spellEnd"/>
      <w:r>
        <w:t>();</w:t>
      </w:r>
    </w:p>
    <w:p w:rsidR="00FE1B4E" w:rsidRDefault="00FE1B4E" w:rsidP="00FE1B4E"/>
    <w:p w:rsidR="00FE1B4E" w:rsidRDefault="00FE1B4E" w:rsidP="00FE1B4E">
      <w:r>
        <w:t xml:space="preserve">   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cout</w:t>
      </w:r>
      <w:proofErr w:type="spellEnd"/>
      <w:r>
        <w:t xml:space="preserve"> &lt;&lt; "Data appended to the file." &lt;&lt; </w:t>
      </w: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endl</w:t>
      </w:r>
      <w:proofErr w:type="spellEnd"/>
      <w:r>
        <w:t>;</w:t>
      </w:r>
    </w:p>
    <w:p w:rsidR="00FE1B4E" w:rsidRDefault="00FE1B4E" w:rsidP="00FE1B4E"/>
    <w:p w:rsidR="00FE1B4E" w:rsidRDefault="00FE1B4E" w:rsidP="00FE1B4E">
      <w:r>
        <w:t xml:space="preserve">    return 0;</w:t>
      </w:r>
    </w:p>
    <w:p w:rsidR="006E5A6F" w:rsidRDefault="00FE1B4E" w:rsidP="00FE1B4E">
      <w:r>
        <w:t>}</w:t>
      </w:r>
    </w:p>
    <w:sectPr w:rsidR="006E5A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wtzQ0sTA0NbE0tzBX0lEKTi0uzszPAykwrAUAP9/z9iwAAAA="/>
  </w:docVars>
  <w:rsids>
    <w:rsidRoot w:val="00FE1B4E"/>
    <w:rsid w:val="008149C6"/>
    <w:rsid w:val="00AB4907"/>
    <w:rsid w:val="00C069BB"/>
    <w:rsid w:val="00EA6603"/>
    <w:rsid w:val="00FE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BF006F-E02B-4C7A-A01B-827EE6F7B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3-10-27T11:19:00Z</dcterms:created>
  <dcterms:modified xsi:type="dcterms:W3CDTF">2023-10-27T11:19:00Z</dcterms:modified>
</cp:coreProperties>
</file>